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9BED9" w14:textId="217771A2" w:rsidR="00577E62" w:rsidRDefault="00577E62">
      <w:pPr>
        <w:rPr>
          <w:rFonts w:ascii="Arial" w:hAnsi="Arial" w:cs="Arial"/>
          <w:b/>
        </w:rPr>
      </w:pPr>
      <w:r>
        <w:rPr>
          <w:rFonts w:ascii="Arial" w:hAnsi="Arial" w:cs="Arial"/>
          <w:b/>
          <w:noProof/>
        </w:rPr>
        <w:drawing>
          <wp:anchor distT="0" distB="0" distL="114300" distR="114300" simplePos="0" relativeHeight="251658240" behindDoc="1" locked="0" layoutInCell="1" allowOverlap="1" wp14:anchorId="3C59AF0E" wp14:editId="69A09A0C">
            <wp:simplePos x="0" y="0"/>
            <wp:positionH relativeFrom="column">
              <wp:posOffset>1524000</wp:posOffset>
            </wp:positionH>
            <wp:positionV relativeFrom="paragraph">
              <wp:posOffset>-342900</wp:posOffset>
            </wp:positionV>
            <wp:extent cx="2945130" cy="57150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A+AC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5130" cy="571500"/>
                    </a:xfrm>
                    <a:prstGeom prst="rect">
                      <a:avLst/>
                    </a:prstGeom>
                  </pic:spPr>
                </pic:pic>
              </a:graphicData>
            </a:graphic>
            <wp14:sizeRelH relativeFrom="margin">
              <wp14:pctWidth>0</wp14:pctWidth>
            </wp14:sizeRelH>
            <wp14:sizeRelV relativeFrom="margin">
              <wp14:pctHeight>0</wp14:pctHeight>
            </wp14:sizeRelV>
          </wp:anchor>
        </w:drawing>
      </w:r>
    </w:p>
    <w:p w14:paraId="5923A14D" w14:textId="35192A45" w:rsidR="003B5538" w:rsidRPr="002E4A27" w:rsidRDefault="003B5538">
      <w:pPr>
        <w:rPr>
          <w:rFonts w:ascii="Arial" w:hAnsi="Arial" w:cs="Arial"/>
          <w:b/>
        </w:rPr>
      </w:pPr>
    </w:p>
    <w:p w14:paraId="46EFFC29" w14:textId="45377E91" w:rsidR="00550AD8" w:rsidRPr="00D07F74" w:rsidRDefault="003B46EC">
      <w:pPr>
        <w:rPr>
          <w:rFonts w:ascii="Arial" w:hAnsi="Arial" w:cs="Arial"/>
          <w:b/>
          <w:sz w:val="28"/>
          <w:szCs w:val="28"/>
        </w:rPr>
      </w:pPr>
      <w:r w:rsidRPr="00D07F74">
        <w:rPr>
          <w:rFonts w:ascii="Arial" w:hAnsi="Arial" w:cs="Arial"/>
          <w:b/>
          <w:sz w:val="28"/>
          <w:szCs w:val="28"/>
        </w:rPr>
        <w:t>Volunteer Feedback</w:t>
      </w:r>
      <w:r w:rsidR="00D07F74">
        <w:rPr>
          <w:rFonts w:ascii="Arial" w:hAnsi="Arial" w:cs="Arial"/>
          <w:b/>
          <w:sz w:val="28"/>
          <w:szCs w:val="28"/>
        </w:rPr>
        <w:t xml:space="preserve"> Survey</w:t>
      </w:r>
      <w:bookmarkStart w:id="0" w:name="_GoBack"/>
      <w:bookmarkEnd w:id="0"/>
    </w:p>
    <w:p w14:paraId="7FA98E07" w14:textId="77777777" w:rsidR="00875372" w:rsidRPr="002E4A27" w:rsidRDefault="003B46EC">
      <w:pPr>
        <w:rPr>
          <w:rFonts w:ascii="Arial" w:hAnsi="Arial" w:cs="Arial"/>
        </w:rPr>
      </w:pPr>
      <w:r w:rsidRPr="002E4A27">
        <w:rPr>
          <w:rFonts w:ascii="Arial" w:hAnsi="Arial" w:cs="Arial"/>
        </w:rPr>
        <w:t xml:space="preserve">Thank you for volunteering during this year’s [STATE CAMPAIGN NAME]. We appreciate your time and talent. As a volunteer, the </w:t>
      </w:r>
      <w:r w:rsidR="003B5538" w:rsidRPr="003B5538">
        <w:rPr>
          <w:rFonts w:ascii="Arial" w:hAnsi="Arial" w:cs="Arial"/>
        </w:rPr>
        <w:t>[STATE CAMPAIGN NAME]</w:t>
      </w:r>
      <w:r w:rsidR="003B5538">
        <w:rPr>
          <w:rFonts w:ascii="Arial" w:hAnsi="Arial" w:cs="Arial"/>
        </w:rPr>
        <w:t xml:space="preserve"> </w:t>
      </w:r>
      <w:r w:rsidRPr="002E4A27">
        <w:rPr>
          <w:rFonts w:ascii="Arial" w:hAnsi="Arial" w:cs="Arial"/>
        </w:rPr>
        <w:t xml:space="preserve">steering committee would like to receive your feedback based on your experience. Please complete this brief survey to help us reflect on our successes this year and improve for next year. </w:t>
      </w:r>
    </w:p>
    <w:p w14:paraId="26BA9A48" w14:textId="77777777" w:rsidR="006C0123" w:rsidRPr="002E4A27" w:rsidRDefault="006C0123">
      <w:pPr>
        <w:rPr>
          <w:rFonts w:ascii="Arial" w:hAnsi="Arial" w:cs="Arial"/>
        </w:rPr>
      </w:pPr>
      <w:r w:rsidRPr="002E4A27">
        <w:rPr>
          <w:rFonts w:ascii="Arial" w:hAnsi="Arial" w:cs="Arial"/>
        </w:rPr>
        <w:t>The survey should take 5 minutes to complete. One you click “submit” at the end of the survey, your answers will be submitted and you will not be able to make further changes.</w:t>
      </w:r>
    </w:p>
    <w:p w14:paraId="5FBD79D2" w14:textId="77777777" w:rsidR="006C0123" w:rsidRPr="002E4A27" w:rsidRDefault="00482EF3">
      <w:pPr>
        <w:rPr>
          <w:rFonts w:ascii="Arial" w:hAnsi="Arial" w:cs="Arial"/>
        </w:rPr>
      </w:pPr>
      <w:r w:rsidRPr="002E4A27">
        <w:rPr>
          <w:rFonts w:ascii="Arial" w:hAnsi="Arial" w:cs="Arial"/>
        </w:rPr>
        <w:t>Your responses will be kept confidential. The survey asks for you to identify the high school(s) where you volunteered to help us provide a summary of feedback to the sites. [STATE CAMPAIGN NAME] steering committee will analyze the data and report findings in aggregate. The name of the high school will never be associated with your responses in any report of the findings.</w:t>
      </w:r>
    </w:p>
    <w:p w14:paraId="66420E33" w14:textId="3B43FF81" w:rsidR="00482EF3" w:rsidRPr="002E4A27" w:rsidRDefault="00482EF3">
      <w:pPr>
        <w:rPr>
          <w:rFonts w:ascii="Arial" w:hAnsi="Arial" w:cs="Arial"/>
        </w:rPr>
      </w:pPr>
      <w:r w:rsidRPr="002E4A27">
        <w:rPr>
          <w:rFonts w:ascii="Arial" w:hAnsi="Arial" w:cs="Arial"/>
        </w:rPr>
        <w:t>Please complete the survey by [DATE]. If you have any questions, please contact [STATE COORDINATOR NAME AND EMAIL].</w:t>
      </w:r>
    </w:p>
    <w:p w14:paraId="0F279559" w14:textId="77777777" w:rsidR="00875372" w:rsidRPr="002E4A27" w:rsidRDefault="00875372">
      <w:pPr>
        <w:rPr>
          <w:rFonts w:ascii="Arial" w:hAnsi="Arial" w:cs="Arial"/>
        </w:rPr>
      </w:pPr>
      <w:r w:rsidRPr="002E4A27">
        <w:rPr>
          <w:rFonts w:ascii="Arial" w:hAnsi="Arial" w:cs="Arial"/>
        </w:rPr>
        <w:t xml:space="preserve">Q1. </w:t>
      </w:r>
      <w:r w:rsidR="00482EF3" w:rsidRPr="002E4A27">
        <w:rPr>
          <w:rFonts w:ascii="Arial" w:hAnsi="Arial" w:cs="Arial"/>
        </w:rPr>
        <w:t xml:space="preserve">What type of school/organization are you affiliated with? </w:t>
      </w:r>
      <w:r w:rsidRPr="002E4A27">
        <w:rPr>
          <w:rFonts w:ascii="Arial" w:hAnsi="Arial" w:cs="Arial"/>
        </w:rPr>
        <w:t>(required)</w:t>
      </w:r>
    </w:p>
    <w:p w14:paraId="7C992123" w14:textId="77777777" w:rsidR="00875372" w:rsidRPr="002E4A27" w:rsidRDefault="00482EF3" w:rsidP="00482EF3">
      <w:pPr>
        <w:pStyle w:val="ListParagraph"/>
        <w:numPr>
          <w:ilvl w:val="0"/>
          <w:numId w:val="2"/>
        </w:numPr>
        <w:rPr>
          <w:rFonts w:ascii="Arial" w:hAnsi="Arial" w:cs="Arial"/>
        </w:rPr>
      </w:pPr>
      <w:r w:rsidRPr="002E4A27">
        <w:rPr>
          <w:rFonts w:ascii="Arial" w:hAnsi="Arial" w:cs="Arial"/>
        </w:rPr>
        <w:t>Public college or university</w:t>
      </w:r>
    </w:p>
    <w:p w14:paraId="1999498F" w14:textId="77777777" w:rsidR="00482EF3" w:rsidRPr="002E4A27" w:rsidRDefault="00482EF3" w:rsidP="00482EF3">
      <w:pPr>
        <w:pStyle w:val="ListParagraph"/>
        <w:numPr>
          <w:ilvl w:val="0"/>
          <w:numId w:val="2"/>
        </w:numPr>
        <w:rPr>
          <w:rFonts w:ascii="Arial" w:hAnsi="Arial" w:cs="Arial"/>
        </w:rPr>
      </w:pPr>
      <w:r w:rsidRPr="002E4A27">
        <w:rPr>
          <w:rFonts w:ascii="Arial" w:hAnsi="Arial" w:cs="Arial"/>
        </w:rPr>
        <w:t>Private college or university</w:t>
      </w:r>
    </w:p>
    <w:p w14:paraId="28A7A095" w14:textId="77777777" w:rsidR="00482EF3" w:rsidRPr="002E4A27" w:rsidRDefault="00482EF3" w:rsidP="00482EF3">
      <w:pPr>
        <w:pStyle w:val="ListParagraph"/>
        <w:numPr>
          <w:ilvl w:val="0"/>
          <w:numId w:val="2"/>
        </w:numPr>
        <w:rPr>
          <w:rFonts w:ascii="Arial" w:hAnsi="Arial" w:cs="Arial"/>
        </w:rPr>
      </w:pPr>
      <w:r w:rsidRPr="002E4A27">
        <w:rPr>
          <w:rFonts w:ascii="Arial" w:hAnsi="Arial" w:cs="Arial"/>
        </w:rPr>
        <w:t>Community organizations</w:t>
      </w:r>
    </w:p>
    <w:p w14:paraId="41C83F5B" w14:textId="77777777" w:rsidR="00482EF3" w:rsidRPr="002E4A27" w:rsidRDefault="00482EF3" w:rsidP="00482EF3">
      <w:pPr>
        <w:pStyle w:val="ListParagraph"/>
        <w:numPr>
          <w:ilvl w:val="0"/>
          <w:numId w:val="2"/>
        </w:numPr>
        <w:rPr>
          <w:rFonts w:ascii="Arial" w:hAnsi="Arial" w:cs="Arial"/>
        </w:rPr>
      </w:pPr>
      <w:r w:rsidRPr="002E4A27">
        <w:rPr>
          <w:rFonts w:ascii="Arial" w:hAnsi="Arial" w:cs="Arial"/>
        </w:rPr>
        <w:t>College access network or program</w:t>
      </w:r>
    </w:p>
    <w:p w14:paraId="3A336DFC" w14:textId="77777777" w:rsidR="00482EF3" w:rsidRPr="002E4A27" w:rsidRDefault="00482EF3" w:rsidP="00482EF3">
      <w:pPr>
        <w:pStyle w:val="ListParagraph"/>
        <w:numPr>
          <w:ilvl w:val="0"/>
          <w:numId w:val="2"/>
        </w:numPr>
        <w:rPr>
          <w:rFonts w:ascii="Arial" w:hAnsi="Arial" w:cs="Arial"/>
        </w:rPr>
      </w:pPr>
      <w:r w:rsidRPr="002E4A27">
        <w:rPr>
          <w:rFonts w:ascii="Arial" w:hAnsi="Arial" w:cs="Arial"/>
        </w:rPr>
        <w:t>State agency</w:t>
      </w:r>
    </w:p>
    <w:p w14:paraId="620F33E9" w14:textId="77777777" w:rsidR="00482EF3" w:rsidRPr="002E4A27" w:rsidRDefault="00482EF3" w:rsidP="00482EF3">
      <w:pPr>
        <w:pStyle w:val="ListParagraph"/>
        <w:numPr>
          <w:ilvl w:val="0"/>
          <w:numId w:val="2"/>
        </w:numPr>
        <w:rPr>
          <w:rFonts w:ascii="Arial" w:hAnsi="Arial" w:cs="Arial"/>
        </w:rPr>
      </w:pPr>
      <w:r w:rsidRPr="002E4A27">
        <w:rPr>
          <w:rFonts w:ascii="Arial" w:hAnsi="Arial" w:cs="Arial"/>
        </w:rPr>
        <w:t>High School</w:t>
      </w:r>
    </w:p>
    <w:p w14:paraId="7C4769E7" w14:textId="77777777" w:rsidR="00482EF3" w:rsidRPr="002E4A27" w:rsidRDefault="00482EF3" w:rsidP="00482EF3">
      <w:pPr>
        <w:pStyle w:val="ListParagraph"/>
        <w:numPr>
          <w:ilvl w:val="0"/>
          <w:numId w:val="2"/>
        </w:numPr>
        <w:rPr>
          <w:rFonts w:ascii="Arial" w:hAnsi="Arial" w:cs="Arial"/>
        </w:rPr>
      </w:pPr>
      <w:r w:rsidRPr="002E4A27">
        <w:rPr>
          <w:rFonts w:ascii="Arial" w:hAnsi="Arial" w:cs="Arial"/>
        </w:rPr>
        <w:t>Other</w:t>
      </w:r>
    </w:p>
    <w:p w14:paraId="5AB6B136" w14:textId="77777777" w:rsidR="00875372" w:rsidRPr="002E4A27" w:rsidRDefault="00875372">
      <w:pPr>
        <w:rPr>
          <w:rFonts w:ascii="Arial" w:hAnsi="Arial" w:cs="Arial"/>
        </w:rPr>
      </w:pPr>
      <w:r w:rsidRPr="002E4A27">
        <w:rPr>
          <w:rFonts w:ascii="Arial" w:hAnsi="Arial" w:cs="Arial"/>
        </w:rPr>
        <w:t xml:space="preserve">Q2. </w:t>
      </w:r>
      <w:r w:rsidR="00482EF3" w:rsidRPr="002E4A27">
        <w:rPr>
          <w:rFonts w:ascii="Arial" w:hAnsi="Arial" w:cs="Arial"/>
        </w:rPr>
        <w:t>Please select your title/position</w:t>
      </w:r>
      <w:r w:rsidRPr="002E4A27">
        <w:rPr>
          <w:rFonts w:ascii="Arial" w:hAnsi="Arial" w:cs="Arial"/>
        </w:rPr>
        <w:t xml:space="preserve"> (required)</w:t>
      </w:r>
    </w:p>
    <w:p w14:paraId="2DB94CD8" w14:textId="77777777" w:rsidR="00875372" w:rsidRPr="002E4A27" w:rsidRDefault="00482EF3" w:rsidP="00482EF3">
      <w:pPr>
        <w:pStyle w:val="ListParagraph"/>
        <w:numPr>
          <w:ilvl w:val="0"/>
          <w:numId w:val="3"/>
        </w:numPr>
        <w:rPr>
          <w:rFonts w:ascii="Arial" w:hAnsi="Arial" w:cs="Arial"/>
        </w:rPr>
      </w:pPr>
      <w:r w:rsidRPr="002E4A27">
        <w:rPr>
          <w:rFonts w:ascii="Arial" w:hAnsi="Arial" w:cs="Arial"/>
        </w:rPr>
        <w:t>Admissions professional</w:t>
      </w:r>
    </w:p>
    <w:p w14:paraId="38C5C759"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School counselor</w:t>
      </w:r>
    </w:p>
    <w:p w14:paraId="167D62BF"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School teacher</w:t>
      </w:r>
    </w:p>
    <w:p w14:paraId="634202D1"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School administrator</w:t>
      </w:r>
    </w:p>
    <w:p w14:paraId="7672E610"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GEARUP coordinator</w:t>
      </w:r>
    </w:p>
    <w:p w14:paraId="30F0E15C"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AmeriCorps member</w:t>
      </w:r>
    </w:p>
    <w:p w14:paraId="24024F7B"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College access program/network professional</w:t>
      </w:r>
    </w:p>
    <w:p w14:paraId="07AFD8FC"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Youth-serving nonprofit professional</w:t>
      </w:r>
    </w:p>
    <w:p w14:paraId="0023F0FA" w14:textId="77777777" w:rsidR="00482EF3" w:rsidRPr="002E4A27" w:rsidRDefault="00482EF3" w:rsidP="00482EF3">
      <w:pPr>
        <w:pStyle w:val="ListParagraph"/>
        <w:numPr>
          <w:ilvl w:val="0"/>
          <w:numId w:val="3"/>
        </w:numPr>
        <w:rPr>
          <w:rFonts w:ascii="Arial" w:hAnsi="Arial" w:cs="Arial"/>
        </w:rPr>
      </w:pPr>
      <w:r w:rsidRPr="002E4A27">
        <w:rPr>
          <w:rFonts w:ascii="Arial" w:hAnsi="Arial" w:cs="Arial"/>
        </w:rPr>
        <w:t>Other</w:t>
      </w:r>
    </w:p>
    <w:p w14:paraId="7DE0477C" w14:textId="77777777" w:rsidR="00875372" w:rsidRPr="002E4A27" w:rsidRDefault="00875372">
      <w:pPr>
        <w:rPr>
          <w:rFonts w:ascii="Arial" w:hAnsi="Arial" w:cs="Arial"/>
        </w:rPr>
      </w:pPr>
      <w:r w:rsidRPr="002E4A27">
        <w:rPr>
          <w:rFonts w:ascii="Arial" w:hAnsi="Arial" w:cs="Arial"/>
        </w:rPr>
        <w:t xml:space="preserve">Q3. </w:t>
      </w:r>
      <w:r w:rsidR="00482EF3" w:rsidRPr="002E4A27">
        <w:rPr>
          <w:rFonts w:ascii="Arial" w:hAnsi="Arial" w:cs="Arial"/>
        </w:rPr>
        <w:t>Where did you volunteer for [STATE CAMPAIGN NAME]</w:t>
      </w:r>
      <w:r w:rsidRPr="002E4A27">
        <w:rPr>
          <w:rFonts w:ascii="Arial" w:hAnsi="Arial" w:cs="Arial"/>
        </w:rPr>
        <w:t xml:space="preserve"> (required)</w:t>
      </w:r>
    </w:p>
    <w:p w14:paraId="202367BF" w14:textId="77777777" w:rsidR="00875372" w:rsidRPr="002E4A27" w:rsidRDefault="00482EF3">
      <w:pPr>
        <w:rPr>
          <w:rFonts w:ascii="Arial" w:hAnsi="Arial" w:cs="Arial"/>
          <w:i/>
        </w:rPr>
      </w:pPr>
      <w:r w:rsidRPr="002E4A27">
        <w:rPr>
          <w:rFonts w:ascii="Arial" w:hAnsi="Arial" w:cs="Arial"/>
          <w:i/>
        </w:rPr>
        <w:t>[Depending on number of sites, consider a drop down menu option or blank space.]</w:t>
      </w:r>
    </w:p>
    <w:p w14:paraId="094FCA74" w14:textId="77777777" w:rsidR="00482EF3" w:rsidRPr="002E4A27" w:rsidRDefault="00482EF3">
      <w:pPr>
        <w:rPr>
          <w:rFonts w:ascii="Arial" w:hAnsi="Arial" w:cs="Arial"/>
        </w:rPr>
      </w:pPr>
    </w:p>
    <w:p w14:paraId="505C8C4A" w14:textId="77777777" w:rsidR="00D07F74" w:rsidRDefault="00D07F74">
      <w:pPr>
        <w:rPr>
          <w:rFonts w:ascii="Arial" w:hAnsi="Arial" w:cs="Arial"/>
        </w:rPr>
      </w:pPr>
      <w:r>
        <w:rPr>
          <w:rFonts w:ascii="Arial" w:hAnsi="Arial" w:cs="Arial"/>
        </w:rPr>
        <w:br w:type="page"/>
      </w:r>
    </w:p>
    <w:p w14:paraId="097EE42E" w14:textId="77777777" w:rsidR="00D07F74" w:rsidRDefault="00D07F74">
      <w:pPr>
        <w:rPr>
          <w:rFonts w:ascii="Arial" w:hAnsi="Arial" w:cs="Arial"/>
        </w:rPr>
      </w:pPr>
    </w:p>
    <w:p w14:paraId="5516833B" w14:textId="698938FF" w:rsidR="00875372" w:rsidRPr="002E4A27" w:rsidRDefault="00875372">
      <w:pPr>
        <w:rPr>
          <w:rFonts w:ascii="Arial" w:hAnsi="Arial" w:cs="Arial"/>
        </w:rPr>
      </w:pPr>
      <w:r w:rsidRPr="002E4A27">
        <w:rPr>
          <w:rFonts w:ascii="Arial" w:hAnsi="Arial" w:cs="Arial"/>
        </w:rPr>
        <w:t xml:space="preserve">Q4. </w:t>
      </w:r>
      <w:r w:rsidR="002C7948" w:rsidRPr="002E4A27">
        <w:rPr>
          <w:rFonts w:ascii="Arial" w:hAnsi="Arial" w:cs="Arial"/>
        </w:rPr>
        <w:t>How many total hours did you volunteer</w:t>
      </w:r>
      <w:r w:rsidR="003B5538">
        <w:rPr>
          <w:rFonts w:ascii="Arial" w:hAnsi="Arial" w:cs="Arial"/>
        </w:rPr>
        <w:t>?</w:t>
      </w:r>
      <w:r w:rsidR="002C7948" w:rsidRPr="002E4A27">
        <w:rPr>
          <w:rFonts w:ascii="Arial" w:hAnsi="Arial" w:cs="Arial"/>
        </w:rPr>
        <w:t xml:space="preserve"> </w:t>
      </w:r>
    </w:p>
    <w:p w14:paraId="5BB54606" w14:textId="77777777" w:rsidR="002C7948" w:rsidRPr="002E4A27" w:rsidRDefault="002C7948" w:rsidP="002C7948">
      <w:pPr>
        <w:pStyle w:val="ListParagraph"/>
        <w:numPr>
          <w:ilvl w:val="0"/>
          <w:numId w:val="4"/>
        </w:numPr>
        <w:rPr>
          <w:rFonts w:ascii="Arial" w:hAnsi="Arial" w:cs="Arial"/>
        </w:rPr>
      </w:pPr>
      <w:r w:rsidRPr="002E4A27">
        <w:rPr>
          <w:rFonts w:ascii="Arial" w:hAnsi="Arial" w:cs="Arial"/>
        </w:rPr>
        <w:t>1-3 hours</w:t>
      </w:r>
    </w:p>
    <w:p w14:paraId="544C3AFB" w14:textId="77777777" w:rsidR="002C7948" w:rsidRPr="002E4A27" w:rsidRDefault="002C7948" w:rsidP="002C7948">
      <w:pPr>
        <w:pStyle w:val="ListParagraph"/>
        <w:numPr>
          <w:ilvl w:val="0"/>
          <w:numId w:val="4"/>
        </w:numPr>
        <w:rPr>
          <w:rFonts w:ascii="Arial" w:hAnsi="Arial" w:cs="Arial"/>
        </w:rPr>
      </w:pPr>
      <w:r w:rsidRPr="002E4A27">
        <w:rPr>
          <w:rFonts w:ascii="Arial" w:hAnsi="Arial" w:cs="Arial"/>
        </w:rPr>
        <w:t>4-6 hours</w:t>
      </w:r>
    </w:p>
    <w:p w14:paraId="0B7F911E" w14:textId="77777777" w:rsidR="002C7948" w:rsidRPr="002E4A27" w:rsidRDefault="002C7948" w:rsidP="002C7948">
      <w:pPr>
        <w:pStyle w:val="ListParagraph"/>
        <w:numPr>
          <w:ilvl w:val="0"/>
          <w:numId w:val="4"/>
        </w:numPr>
        <w:rPr>
          <w:rFonts w:ascii="Arial" w:hAnsi="Arial" w:cs="Arial"/>
        </w:rPr>
      </w:pPr>
      <w:r w:rsidRPr="002E4A27">
        <w:rPr>
          <w:rFonts w:ascii="Arial" w:hAnsi="Arial" w:cs="Arial"/>
        </w:rPr>
        <w:t>More than 6 hours</w:t>
      </w:r>
    </w:p>
    <w:p w14:paraId="37EEEEE3" w14:textId="77777777" w:rsidR="00875372" w:rsidRPr="002E4A27" w:rsidRDefault="00875372">
      <w:pPr>
        <w:rPr>
          <w:rFonts w:ascii="Arial" w:hAnsi="Arial" w:cs="Arial"/>
        </w:rPr>
      </w:pPr>
    </w:p>
    <w:p w14:paraId="644F3CC6" w14:textId="77777777" w:rsidR="00875372" w:rsidRPr="002E4A27" w:rsidRDefault="00875372">
      <w:pPr>
        <w:rPr>
          <w:rFonts w:ascii="Arial" w:hAnsi="Arial" w:cs="Arial"/>
        </w:rPr>
      </w:pPr>
      <w:r w:rsidRPr="002E4A27">
        <w:rPr>
          <w:rFonts w:ascii="Arial" w:hAnsi="Arial" w:cs="Arial"/>
        </w:rPr>
        <w:t xml:space="preserve">Q5. </w:t>
      </w:r>
      <w:r w:rsidR="002C7948" w:rsidRPr="002E4A27">
        <w:rPr>
          <w:rFonts w:ascii="Arial" w:hAnsi="Arial" w:cs="Arial"/>
        </w:rPr>
        <w:t>Please rate your satisfaction with how your volunteer time was utilized.</w:t>
      </w:r>
    </w:p>
    <w:p w14:paraId="4EDB6E9E" w14:textId="77777777" w:rsidR="002C7948" w:rsidRPr="002E4A27" w:rsidRDefault="002C7948" w:rsidP="002C7948">
      <w:pPr>
        <w:pStyle w:val="ListParagraph"/>
        <w:numPr>
          <w:ilvl w:val="0"/>
          <w:numId w:val="5"/>
        </w:numPr>
        <w:rPr>
          <w:rFonts w:ascii="Arial" w:hAnsi="Arial" w:cs="Arial"/>
        </w:rPr>
      </w:pPr>
      <w:r w:rsidRPr="002E4A27">
        <w:rPr>
          <w:rFonts w:ascii="Arial" w:hAnsi="Arial" w:cs="Arial"/>
        </w:rPr>
        <w:t>Poor</w:t>
      </w:r>
    </w:p>
    <w:p w14:paraId="532F7272" w14:textId="77777777" w:rsidR="002C7948" w:rsidRPr="002E4A27" w:rsidRDefault="002C7948" w:rsidP="002C7948">
      <w:pPr>
        <w:pStyle w:val="ListParagraph"/>
        <w:numPr>
          <w:ilvl w:val="0"/>
          <w:numId w:val="5"/>
        </w:numPr>
        <w:rPr>
          <w:rFonts w:ascii="Arial" w:hAnsi="Arial" w:cs="Arial"/>
        </w:rPr>
      </w:pPr>
      <w:r w:rsidRPr="002E4A27">
        <w:rPr>
          <w:rFonts w:ascii="Arial" w:hAnsi="Arial" w:cs="Arial"/>
        </w:rPr>
        <w:t>Fair</w:t>
      </w:r>
    </w:p>
    <w:p w14:paraId="5E467174" w14:textId="77777777" w:rsidR="002C7948" w:rsidRPr="002E4A27" w:rsidRDefault="002C7948" w:rsidP="002C7948">
      <w:pPr>
        <w:pStyle w:val="ListParagraph"/>
        <w:numPr>
          <w:ilvl w:val="0"/>
          <w:numId w:val="5"/>
        </w:numPr>
        <w:rPr>
          <w:rFonts w:ascii="Arial" w:hAnsi="Arial" w:cs="Arial"/>
        </w:rPr>
      </w:pPr>
      <w:r w:rsidRPr="002E4A27">
        <w:rPr>
          <w:rFonts w:ascii="Arial" w:hAnsi="Arial" w:cs="Arial"/>
        </w:rPr>
        <w:t>Good</w:t>
      </w:r>
    </w:p>
    <w:p w14:paraId="4F7B5A83" w14:textId="77777777" w:rsidR="002C7948" w:rsidRPr="002E4A27" w:rsidRDefault="002C7948" w:rsidP="002C7948">
      <w:pPr>
        <w:pStyle w:val="ListParagraph"/>
        <w:numPr>
          <w:ilvl w:val="0"/>
          <w:numId w:val="5"/>
        </w:numPr>
        <w:rPr>
          <w:rFonts w:ascii="Arial" w:hAnsi="Arial" w:cs="Arial"/>
        </w:rPr>
      </w:pPr>
      <w:r w:rsidRPr="002E4A27">
        <w:rPr>
          <w:rFonts w:ascii="Arial" w:hAnsi="Arial" w:cs="Arial"/>
        </w:rPr>
        <w:t>Excellent</w:t>
      </w:r>
    </w:p>
    <w:p w14:paraId="4A4C3898" w14:textId="77777777" w:rsidR="00875372" w:rsidRPr="002E4A27" w:rsidRDefault="00875372">
      <w:pPr>
        <w:rPr>
          <w:rFonts w:ascii="Arial" w:hAnsi="Arial" w:cs="Arial"/>
        </w:rPr>
      </w:pPr>
    </w:p>
    <w:p w14:paraId="6923F35C" w14:textId="77777777" w:rsidR="002C7948" w:rsidRPr="002E4A27" w:rsidRDefault="002C7948">
      <w:pPr>
        <w:rPr>
          <w:rFonts w:ascii="Arial" w:hAnsi="Arial" w:cs="Arial"/>
        </w:rPr>
      </w:pPr>
      <w:r w:rsidRPr="002E4A27">
        <w:rPr>
          <w:rFonts w:ascii="Arial" w:hAnsi="Arial" w:cs="Arial"/>
        </w:rPr>
        <w:t>Q6. Please rate the quality of the following resources.</w:t>
      </w:r>
    </w:p>
    <w:p w14:paraId="233C0FF4" w14:textId="77777777" w:rsidR="00875372" w:rsidRPr="002E4A27" w:rsidRDefault="002C7948">
      <w:pPr>
        <w:rPr>
          <w:rFonts w:ascii="Arial" w:hAnsi="Arial" w:cs="Arial"/>
          <w:i/>
        </w:rPr>
      </w:pPr>
      <w:r w:rsidRPr="002E4A27">
        <w:rPr>
          <w:rFonts w:ascii="Arial" w:hAnsi="Arial" w:cs="Arial"/>
          <w:i/>
        </w:rPr>
        <w:t>[List resources available/provided to volunteers such as Volunteer Guide, training, etc]</w:t>
      </w:r>
      <w:r w:rsidR="00875372" w:rsidRPr="002E4A27">
        <w:rPr>
          <w:rFonts w:ascii="Arial" w:hAnsi="Arial" w:cs="Arial"/>
          <w:i/>
        </w:rPr>
        <w:t xml:space="preserve"> </w:t>
      </w:r>
    </w:p>
    <w:p w14:paraId="523CBCF6" w14:textId="77777777" w:rsidR="00875372" w:rsidRDefault="003B5538" w:rsidP="002E4A27">
      <w:pPr>
        <w:spacing w:after="0" w:line="240" w:lineRule="auto"/>
        <w:rPr>
          <w:rFonts w:ascii="Arial" w:hAnsi="Arial" w:cs="Arial"/>
        </w:rPr>
      </w:pPr>
      <w:r>
        <w:rPr>
          <w:rFonts w:ascii="Arial" w:hAnsi="Arial" w:cs="Arial"/>
        </w:rPr>
        <w:tab/>
        <w:t>Resource 1</w:t>
      </w:r>
    </w:p>
    <w:p w14:paraId="7F2A017B" w14:textId="77777777" w:rsidR="003B5538" w:rsidRPr="003B5538" w:rsidRDefault="003B5538" w:rsidP="002E4A27">
      <w:pPr>
        <w:spacing w:after="0" w:line="240" w:lineRule="auto"/>
        <w:ind w:left="810"/>
        <w:rPr>
          <w:rFonts w:ascii="Arial" w:hAnsi="Arial" w:cs="Arial"/>
        </w:rPr>
      </w:pPr>
      <w:r w:rsidRPr="003B5538">
        <w:rPr>
          <w:rFonts w:ascii="Arial" w:hAnsi="Arial" w:cs="Arial"/>
        </w:rPr>
        <w:t>•</w:t>
      </w:r>
      <w:r w:rsidRPr="003B5538">
        <w:rPr>
          <w:rFonts w:ascii="Arial" w:hAnsi="Arial" w:cs="Arial"/>
        </w:rPr>
        <w:tab/>
        <w:t>Poor</w:t>
      </w:r>
    </w:p>
    <w:p w14:paraId="0987BCE7" w14:textId="77777777" w:rsidR="003B5538" w:rsidRPr="003B5538" w:rsidRDefault="003B5538" w:rsidP="002E4A27">
      <w:pPr>
        <w:spacing w:after="0" w:line="240" w:lineRule="auto"/>
        <w:ind w:left="810"/>
        <w:rPr>
          <w:rFonts w:ascii="Arial" w:hAnsi="Arial" w:cs="Arial"/>
        </w:rPr>
      </w:pPr>
      <w:r w:rsidRPr="003B5538">
        <w:rPr>
          <w:rFonts w:ascii="Arial" w:hAnsi="Arial" w:cs="Arial"/>
        </w:rPr>
        <w:t>•</w:t>
      </w:r>
      <w:r w:rsidRPr="003B5538">
        <w:rPr>
          <w:rFonts w:ascii="Arial" w:hAnsi="Arial" w:cs="Arial"/>
        </w:rPr>
        <w:tab/>
        <w:t>Fair</w:t>
      </w:r>
    </w:p>
    <w:p w14:paraId="3766AF14" w14:textId="77777777" w:rsidR="003B5538" w:rsidRPr="003B5538" w:rsidRDefault="003B5538" w:rsidP="002E4A27">
      <w:pPr>
        <w:spacing w:after="0" w:line="240" w:lineRule="auto"/>
        <w:ind w:left="810"/>
        <w:rPr>
          <w:rFonts w:ascii="Arial" w:hAnsi="Arial" w:cs="Arial"/>
        </w:rPr>
      </w:pPr>
      <w:r w:rsidRPr="003B5538">
        <w:rPr>
          <w:rFonts w:ascii="Arial" w:hAnsi="Arial" w:cs="Arial"/>
        </w:rPr>
        <w:t>•</w:t>
      </w:r>
      <w:r w:rsidRPr="003B5538">
        <w:rPr>
          <w:rFonts w:ascii="Arial" w:hAnsi="Arial" w:cs="Arial"/>
        </w:rPr>
        <w:tab/>
        <w:t>Good</w:t>
      </w:r>
    </w:p>
    <w:p w14:paraId="79575ED7" w14:textId="77777777" w:rsidR="003B5538" w:rsidRPr="002E4A27" w:rsidRDefault="003B5538" w:rsidP="002E4A27">
      <w:pPr>
        <w:spacing w:after="0" w:line="240" w:lineRule="auto"/>
        <w:ind w:left="810"/>
        <w:rPr>
          <w:rFonts w:ascii="Arial" w:hAnsi="Arial" w:cs="Arial"/>
        </w:rPr>
      </w:pPr>
      <w:r w:rsidRPr="003B5538">
        <w:rPr>
          <w:rFonts w:ascii="Arial" w:hAnsi="Arial" w:cs="Arial"/>
        </w:rPr>
        <w:t>•</w:t>
      </w:r>
      <w:r w:rsidRPr="003B5538">
        <w:rPr>
          <w:rFonts w:ascii="Arial" w:hAnsi="Arial" w:cs="Arial"/>
        </w:rPr>
        <w:tab/>
        <w:t>Excellent</w:t>
      </w:r>
    </w:p>
    <w:p w14:paraId="27DE505F" w14:textId="77777777" w:rsidR="003B5538" w:rsidRDefault="003B5538">
      <w:pPr>
        <w:rPr>
          <w:rFonts w:ascii="Arial" w:hAnsi="Arial" w:cs="Arial"/>
        </w:rPr>
      </w:pPr>
    </w:p>
    <w:p w14:paraId="16BE2681" w14:textId="77777777" w:rsidR="00875372" w:rsidRPr="002E4A27" w:rsidRDefault="00875372">
      <w:pPr>
        <w:rPr>
          <w:rFonts w:ascii="Arial" w:hAnsi="Arial" w:cs="Arial"/>
        </w:rPr>
      </w:pPr>
      <w:r w:rsidRPr="002E4A27">
        <w:rPr>
          <w:rFonts w:ascii="Arial" w:hAnsi="Arial" w:cs="Arial"/>
        </w:rPr>
        <w:t xml:space="preserve">Q7. </w:t>
      </w:r>
      <w:r w:rsidR="002C7948" w:rsidRPr="002E4A27">
        <w:rPr>
          <w:rFonts w:ascii="Arial" w:hAnsi="Arial" w:cs="Arial"/>
        </w:rPr>
        <w:t>Overall, how did the event compare with your expectations in regards to organization and flow?</w:t>
      </w:r>
    </w:p>
    <w:p w14:paraId="17D7DC1C" w14:textId="77777777" w:rsidR="002C7948" w:rsidRPr="002E4A27" w:rsidRDefault="002C7948" w:rsidP="002C7948">
      <w:pPr>
        <w:pStyle w:val="ListParagraph"/>
        <w:numPr>
          <w:ilvl w:val="0"/>
          <w:numId w:val="6"/>
        </w:numPr>
        <w:rPr>
          <w:rFonts w:ascii="Arial" w:hAnsi="Arial" w:cs="Arial"/>
        </w:rPr>
      </w:pPr>
      <w:r w:rsidRPr="002E4A27">
        <w:rPr>
          <w:rFonts w:ascii="Arial" w:hAnsi="Arial" w:cs="Arial"/>
        </w:rPr>
        <w:t>Below expectations</w:t>
      </w:r>
    </w:p>
    <w:p w14:paraId="4F23EF52" w14:textId="77777777" w:rsidR="002C7948" w:rsidRPr="002E4A27" w:rsidRDefault="002C7948" w:rsidP="002C7948">
      <w:pPr>
        <w:pStyle w:val="ListParagraph"/>
        <w:numPr>
          <w:ilvl w:val="0"/>
          <w:numId w:val="6"/>
        </w:numPr>
        <w:rPr>
          <w:rFonts w:ascii="Arial" w:hAnsi="Arial" w:cs="Arial"/>
        </w:rPr>
      </w:pPr>
      <w:r w:rsidRPr="002E4A27">
        <w:rPr>
          <w:rFonts w:ascii="Arial" w:hAnsi="Arial" w:cs="Arial"/>
        </w:rPr>
        <w:t>Met expectations</w:t>
      </w:r>
    </w:p>
    <w:p w14:paraId="30A0EBC4" w14:textId="77777777" w:rsidR="002C7948" w:rsidRPr="002E4A27" w:rsidRDefault="002C7948" w:rsidP="002C7948">
      <w:pPr>
        <w:pStyle w:val="ListParagraph"/>
        <w:numPr>
          <w:ilvl w:val="0"/>
          <w:numId w:val="6"/>
        </w:numPr>
        <w:rPr>
          <w:rFonts w:ascii="Arial" w:hAnsi="Arial" w:cs="Arial"/>
        </w:rPr>
      </w:pPr>
      <w:r w:rsidRPr="002E4A27">
        <w:rPr>
          <w:rFonts w:ascii="Arial" w:hAnsi="Arial" w:cs="Arial"/>
        </w:rPr>
        <w:t>Exceeded expectations</w:t>
      </w:r>
    </w:p>
    <w:p w14:paraId="288182EA" w14:textId="77777777" w:rsidR="002C7948" w:rsidRPr="002E4A27" w:rsidRDefault="002C7948" w:rsidP="002C7948">
      <w:pPr>
        <w:pStyle w:val="ListParagraph"/>
        <w:numPr>
          <w:ilvl w:val="0"/>
          <w:numId w:val="6"/>
        </w:numPr>
        <w:rPr>
          <w:rFonts w:ascii="Arial" w:hAnsi="Arial" w:cs="Arial"/>
        </w:rPr>
      </w:pPr>
      <w:r w:rsidRPr="002E4A27">
        <w:rPr>
          <w:rFonts w:ascii="Arial" w:hAnsi="Arial" w:cs="Arial"/>
        </w:rPr>
        <w:t>Other</w:t>
      </w:r>
    </w:p>
    <w:p w14:paraId="0B881424" w14:textId="77777777" w:rsidR="002309F0" w:rsidRPr="002E4A27" w:rsidRDefault="002309F0">
      <w:pPr>
        <w:rPr>
          <w:rFonts w:ascii="Arial" w:hAnsi="Arial" w:cs="Arial"/>
        </w:rPr>
      </w:pPr>
    </w:p>
    <w:p w14:paraId="7E796757" w14:textId="77777777" w:rsidR="002309F0" w:rsidRPr="002E4A27" w:rsidRDefault="002309F0">
      <w:pPr>
        <w:rPr>
          <w:rFonts w:ascii="Arial" w:hAnsi="Arial" w:cs="Arial"/>
        </w:rPr>
      </w:pPr>
      <w:r w:rsidRPr="002E4A27">
        <w:rPr>
          <w:rFonts w:ascii="Arial" w:hAnsi="Arial" w:cs="Arial"/>
        </w:rPr>
        <w:t xml:space="preserve">Q8. </w:t>
      </w:r>
      <w:r w:rsidR="002C7948" w:rsidRPr="002E4A27">
        <w:rPr>
          <w:rFonts w:ascii="Arial" w:hAnsi="Arial" w:cs="Arial"/>
        </w:rPr>
        <w:t>Will you volunteer again during [STATE CAMPAIGN NAME]</w:t>
      </w:r>
      <w:r w:rsidR="003B5538">
        <w:rPr>
          <w:rFonts w:ascii="Arial" w:hAnsi="Arial" w:cs="Arial"/>
        </w:rPr>
        <w:t>?</w:t>
      </w:r>
    </w:p>
    <w:p w14:paraId="127E72A3" w14:textId="77777777" w:rsidR="002309F0" w:rsidRPr="002E4A27" w:rsidRDefault="00577988" w:rsidP="002309F0">
      <w:pPr>
        <w:pStyle w:val="ListParagraph"/>
        <w:numPr>
          <w:ilvl w:val="0"/>
          <w:numId w:val="1"/>
        </w:numPr>
        <w:rPr>
          <w:rFonts w:ascii="Arial" w:hAnsi="Arial" w:cs="Arial"/>
        </w:rPr>
      </w:pPr>
      <w:r w:rsidRPr="002E4A27">
        <w:rPr>
          <w:rFonts w:ascii="Arial" w:hAnsi="Arial" w:cs="Arial"/>
        </w:rPr>
        <w:t>No</w:t>
      </w:r>
    </w:p>
    <w:p w14:paraId="18009EC6" w14:textId="77777777" w:rsidR="002309F0" w:rsidRPr="002E4A27" w:rsidRDefault="00577988" w:rsidP="002309F0">
      <w:pPr>
        <w:pStyle w:val="ListParagraph"/>
        <w:numPr>
          <w:ilvl w:val="0"/>
          <w:numId w:val="1"/>
        </w:numPr>
        <w:rPr>
          <w:rFonts w:ascii="Arial" w:hAnsi="Arial" w:cs="Arial"/>
        </w:rPr>
      </w:pPr>
      <w:r w:rsidRPr="002E4A27">
        <w:rPr>
          <w:rFonts w:ascii="Arial" w:hAnsi="Arial" w:cs="Arial"/>
        </w:rPr>
        <w:t>Probably not</w:t>
      </w:r>
    </w:p>
    <w:p w14:paraId="6AD7D750" w14:textId="77777777" w:rsidR="00577988" w:rsidRPr="002E4A27" w:rsidRDefault="00577988" w:rsidP="002309F0">
      <w:pPr>
        <w:pStyle w:val="ListParagraph"/>
        <w:numPr>
          <w:ilvl w:val="0"/>
          <w:numId w:val="1"/>
        </w:numPr>
        <w:rPr>
          <w:rFonts w:ascii="Arial" w:hAnsi="Arial" w:cs="Arial"/>
        </w:rPr>
      </w:pPr>
      <w:r w:rsidRPr="002E4A27">
        <w:rPr>
          <w:rFonts w:ascii="Arial" w:hAnsi="Arial" w:cs="Arial"/>
        </w:rPr>
        <w:t>Maybe</w:t>
      </w:r>
    </w:p>
    <w:p w14:paraId="756BF98B" w14:textId="77777777" w:rsidR="00577988" w:rsidRPr="002E4A27" w:rsidRDefault="00577988" w:rsidP="002309F0">
      <w:pPr>
        <w:pStyle w:val="ListParagraph"/>
        <w:numPr>
          <w:ilvl w:val="0"/>
          <w:numId w:val="1"/>
        </w:numPr>
        <w:rPr>
          <w:rFonts w:ascii="Arial" w:hAnsi="Arial" w:cs="Arial"/>
        </w:rPr>
      </w:pPr>
      <w:r w:rsidRPr="002E4A27">
        <w:rPr>
          <w:rFonts w:ascii="Arial" w:hAnsi="Arial" w:cs="Arial"/>
        </w:rPr>
        <w:t>Probably</w:t>
      </w:r>
    </w:p>
    <w:p w14:paraId="4A512F79" w14:textId="77777777" w:rsidR="00577988" w:rsidRPr="002E4A27" w:rsidRDefault="00577988" w:rsidP="002309F0">
      <w:pPr>
        <w:pStyle w:val="ListParagraph"/>
        <w:numPr>
          <w:ilvl w:val="0"/>
          <w:numId w:val="1"/>
        </w:numPr>
        <w:rPr>
          <w:rFonts w:ascii="Arial" w:hAnsi="Arial" w:cs="Arial"/>
        </w:rPr>
      </w:pPr>
      <w:r w:rsidRPr="002E4A27">
        <w:rPr>
          <w:rFonts w:ascii="Arial" w:hAnsi="Arial" w:cs="Arial"/>
        </w:rPr>
        <w:t>Definitely</w:t>
      </w:r>
    </w:p>
    <w:p w14:paraId="2797170A" w14:textId="77777777" w:rsidR="002309F0" w:rsidRPr="002E4A27" w:rsidRDefault="002309F0" w:rsidP="002309F0">
      <w:pPr>
        <w:rPr>
          <w:rFonts w:ascii="Arial" w:hAnsi="Arial" w:cs="Arial"/>
        </w:rPr>
      </w:pPr>
      <w:r w:rsidRPr="002E4A27">
        <w:rPr>
          <w:rFonts w:ascii="Arial" w:hAnsi="Arial" w:cs="Arial"/>
        </w:rPr>
        <w:t xml:space="preserve">Q9. </w:t>
      </w:r>
      <w:r w:rsidR="00577988" w:rsidRPr="002E4A27">
        <w:rPr>
          <w:rFonts w:ascii="Arial" w:hAnsi="Arial" w:cs="Arial"/>
        </w:rPr>
        <w:t>Do you have any comments, questions or concerns about [STATE CAMPAIGN NAME]</w:t>
      </w:r>
      <w:r w:rsidR="003B5538">
        <w:rPr>
          <w:rFonts w:ascii="Arial" w:hAnsi="Arial" w:cs="Arial"/>
        </w:rPr>
        <w:t>?</w:t>
      </w:r>
    </w:p>
    <w:sectPr w:rsidR="002309F0" w:rsidRPr="002E4A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DE0B7" w14:textId="77777777" w:rsidR="00FA0A1E" w:rsidRDefault="00FA0A1E" w:rsidP="003B5538">
      <w:pPr>
        <w:spacing w:after="0" w:line="240" w:lineRule="auto"/>
      </w:pPr>
      <w:r>
        <w:separator/>
      </w:r>
    </w:p>
  </w:endnote>
  <w:endnote w:type="continuationSeparator" w:id="0">
    <w:p w14:paraId="24A6F139" w14:textId="77777777" w:rsidR="00FA0A1E" w:rsidRDefault="00FA0A1E" w:rsidP="003B5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3046E" w14:textId="77777777" w:rsidR="00FA0A1E" w:rsidRDefault="00FA0A1E" w:rsidP="003B5538">
      <w:pPr>
        <w:spacing w:after="0" w:line="240" w:lineRule="auto"/>
      </w:pPr>
      <w:r>
        <w:separator/>
      </w:r>
    </w:p>
  </w:footnote>
  <w:footnote w:type="continuationSeparator" w:id="0">
    <w:p w14:paraId="4DB6C609" w14:textId="77777777" w:rsidR="00FA0A1E" w:rsidRDefault="00FA0A1E" w:rsidP="003B55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A4F7A"/>
    <w:multiLevelType w:val="hybridMultilevel"/>
    <w:tmpl w:val="A38E3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2613"/>
    <w:multiLevelType w:val="hybridMultilevel"/>
    <w:tmpl w:val="C4A4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32D1B"/>
    <w:multiLevelType w:val="hybridMultilevel"/>
    <w:tmpl w:val="54BE9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8635F"/>
    <w:multiLevelType w:val="hybridMultilevel"/>
    <w:tmpl w:val="DBD4E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B4EBD"/>
    <w:multiLevelType w:val="hybridMultilevel"/>
    <w:tmpl w:val="FC9CB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1E6CB2"/>
    <w:multiLevelType w:val="hybridMultilevel"/>
    <w:tmpl w:val="6B40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DSwsDAwNjcyNjJU0lEKTi0uzszPAykwqQUATwiIPiwAAAA="/>
  </w:docVars>
  <w:rsids>
    <w:rsidRoot w:val="00875372"/>
    <w:rsid w:val="00150907"/>
    <w:rsid w:val="002309F0"/>
    <w:rsid w:val="002C7948"/>
    <w:rsid w:val="002E4A27"/>
    <w:rsid w:val="003B46EC"/>
    <w:rsid w:val="003B5538"/>
    <w:rsid w:val="00482EF3"/>
    <w:rsid w:val="00550AD8"/>
    <w:rsid w:val="00577988"/>
    <w:rsid w:val="00577E62"/>
    <w:rsid w:val="006C0123"/>
    <w:rsid w:val="007A29BC"/>
    <w:rsid w:val="00875372"/>
    <w:rsid w:val="009064BC"/>
    <w:rsid w:val="00C9591C"/>
    <w:rsid w:val="00CB7091"/>
    <w:rsid w:val="00D07F74"/>
    <w:rsid w:val="00FA0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490EE"/>
  <w15:chartTrackingRefBased/>
  <w15:docId w15:val="{0864CD5E-0166-4B78-89BD-DB951DBE6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9F0"/>
    <w:pPr>
      <w:ind w:left="720"/>
      <w:contextualSpacing/>
    </w:pPr>
  </w:style>
  <w:style w:type="paragraph" w:styleId="Header">
    <w:name w:val="header"/>
    <w:basedOn w:val="Normal"/>
    <w:link w:val="HeaderChar"/>
    <w:uiPriority w:val="99"/>
    <w:unhideWhenUsed/>
    <w:rsid w:val="003B5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538"/>
  </w:style>
  <w:style w:type="paragraph" w:styleId="Footer">
    <w:name w:val="footer"/>
    <w:basedOn w:val="Normal"/>
    <w:link w:val="FooterChar"/>
    <w:uiPriority w:val="99"/>
    <w:unhideWhenUsed/>
    <w:rsid w:val="003B5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538"/>
  </w:style>
  <w:style w:type="paragraph" w:styleId="BalloonText">
    <w:name w:val="Balloon Text"/>
    <w:basedOn w:val="Normal"/>
    <w:link w:val="BalloonTextChar"/>
    <w:uiPriority w:val="99"/>
    <w:semiHidden/>
    <w:unhideWhenUsed/>
    <w:rsid w:val="003B5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538"/>
    <w:rPr>
      <w:rFonts w:ascii="Segoe UI" w:hAnsi="Segoe UI" w:cs="Segoe UI"/>
      <w:sz w:val="18"/>
      <w:szCs w:val="18"/>
    </w:rPr>
  </w:style>
  <w:style w:type="character" w:styleId="CommentReference">
    <w:name w:val="annotation reference"/>
    <w:basedOn w:val="DefaultParagraphFont"/>
    <w:uiPriority w:val="99"/>
    <w:semiHidden/>
    <w:unhideWhenUsed/>
    <w:rsid w:val="003B5538"/>
    <w:rPr>
      <w:sz w:val="16"/>
      <w:szCs w:val="16"/>
    </w:rPr>
  </w:style>
  <w:style w:type="paragraph" w:styleId="CommentText">
    <w:name w:val="annotation text"/>
    <w:basedOn w:val="Normal"/>
    <w:link w:val="CommentTextChar"/>
    <w:uiPriority w:val="99"/>
    <w:semiHidden/>
    <w:unhideWhenUsed/>
    <w:rsid w:val="003B5538"/>
    <w:pPr>
      <w:spacing w:line="240" w:lineRule="auto"/>
    </w:pPr>
    <w:rPr>
      <w:sz w:val="20"/>
      <w:szCs w:val="20"/>
    </w:rPr>
  </w:style>
  <w:style w:type="character" w:customStyle="1" w:styleId="CommentTextChar">
    <w:name w:val="Comment Text Char"/>
    <w:basedOn w:val="DefaultParagraphFont"/>
    <w:link w:val="CommentText"/>
    <w:uiPriority w:val="99"/>
    <w:semiHidden/>
    <w:rsid w:val="003B5538"/>
    <w:rPr>
      <w:sz w:val="20"/>
      <w:szCs w:val="20"/>
    </w:rPr>
  </w:style>
  <w:style w:type="paragraph" w:styleId="CommentSubject">
    <w:name w:val="annotation subject"/>
    <w:basedOn w:val="CommentText"/>
    <w:next w:val="CommentText"/>
    <w:link w:val="CommentSubjectChar"/>
    <w:uiPriority w:val="99"/>
    <w:semiHidden/>
    <w:unhideWhenUsed/>
    <w:rsid w:val="003B5538"/>
    <w:rPr>
      <w:b/>
      <w:bCs/>
    </w:rPr>
  </w:style>
  <w:style w:type="character" w:customStyle="1" w:styleId="CommentSubjectChar">
    <w:name w:val="Comment Subject Char"/>
    <w:basedOn w:val="CommentTextChar"/>
    <w:link w:val="CommentSubject"/>
    <w:uiPriority w:val="99"/>
    <w:semiHidden/>
    <w:rsid w:val="003B55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CEHomepageFeaturedTitle xmlns="d48fe008-21dd-4a8d-843d-d83306303abf" xsi:nil="true"/>
    <Thumbnail1 xmlns="d48fe008-21dd-4a8d-843d-d83306303abf" xsi:nil="true"/>
    <mf485291e70740809e33369ddc2eee8b xmlns="d48fe008-21dd-4a8d-843d-d83306303abf">
      <Terms xmlns="http://schemas.microsoft.com/office/infopath/2007/PartnerControls"/>
    </mf485291e70740809e33369ddc2eee8b>
    <ACETileType xmlns="d48fe008-21dd-4a8d-843d-d83306303abf"/>
    <a18a6b0a902e4bd38f7f201eb5aa952a xmlns="d48fe008-21dd-4a8d-843d-d83306303abf">
      <Terms xmlns="http://schemas.microsoft.com/office/infopath/2007/PartnerControls"/>
    </a18a6b0a902e4bd38f7f201eb5aa952a>
    <o1f3c39708c64d6987f3818420e69c03 xmlns="d48fe008-21dd-4a8d-843d-d83306303abf">
      <Terms xmlns="http://schemas.microsoft.com/office/infopath/2007/PartnerControls"/>
    </o1f3c39708c64d6987f3818420e69c03>
    <nba3b2c403af4024b055935bc78267d7 xmlns="d48fe008-21dd-4a8d-843d-d83306303abf">
      <Terms xmlns="http://schemas.microsoft.com/office/infopath/2007/PartnerControls"/>
    </nba3b2c403af4024b055935bc78267d7>
    <DescriptionText xmlns="d48fe008-21dd-4a8d-843d-d83306303abf" xsi:nil="true"/>
    <l97c944a3da34b3ab28d62629b09ad0e xmlns="d48fe008-21dd-4a8d-843d-d83306303abf">
      <Terms xmlns="http://schemas.microsoft.com/office/infopath/2007/PartnerControls"/>
    </l97c944a3da34b3ab28d62629b09ad0e>
    <TaxCatchAll xmlns="d48fe008-21dd-4a8d-843d-d83306303abf"/>
    <ProtivitiRequiredMembership xmlns="ab4e11ed-c8eb-41e3-8d5c-3d1d5c0e904b" xsi:nil="true"/>
    <PublishDate xmlns="d48fe008-21dd-4a8d-843d-d83306303abf" xsi:nil="true"/>
    <ACELibraryVisibility xmlns="d48fe008-21dd-4a8d-843d-d83306303abf"/>
    <PinToHomepage xmlns="d48fe008-21dd-4a8d-843d-d83306303abf">false</PinToHomepage>
    <ACECoverImage xmlns="d48fe008-21dd-4a8d-843d-d83306303abf" xsi:nil="true"/>
    <HideFromSearch xmlns="d48fe008-21dd-4a8d-843d-d83306303abf">false</HideFromSearch>
    <PublishingExpirationDate xmlns="http://schemas.microsoft.com/sharepoint/v3" xsi:nil="true"/>
    <PublishingStartDate xmlns="http://schemas.microsoft.com/sharepoint/v3" xsi:nil="true"/>
    <RequireSignUp xmlns="d48fe008-21dd-4a8d-843d-d83306303abf">false</RequireSignUp>
    <MarketingInterestAreasLookup xmlns="d48fe008-21dd-4a8d-843d-d83306303abf"/>
  </documentManagement>
</p:properties>
</file>

<file path=customXml/item2.xml><?xml version="1.0" encoding="utf-8"?>
<ct:contentTypeSchema xmlns:ct="http://schemas.microsoft.com/office/2006/metadata/contentType" xmlns:ma="http://schemas.microsoft.com/office/2006/metadata/properties/metaAttributes" ct:_="" ma:_="" ma:contentTypeName="ACE Document" ma:contentTypeID="0x010100FB95AE11C0304D4AB62CC27D569F37EE00EA7D3D4B646E5B4DB7D57F23C5A9A093" ma:contentTypeVersion="27" ma:contentTypeDescription="" ma:contentTypeScope="" ma:versionID="4dc8d70686166e3d8e8fa9d812494ab1">
  <xsd:schema xmlns:xsd="http://www.w3.org/2001/XMLSchema" xmlns:xs="http://www.w3.org/2001/XMLSchema" xmlns:p="http://schemas.microsoft.com/office/2006/metadata/properties" xmlns:ns1="http://schemas.microsoft.com/sharepoint/v3" xmlns:ns2="d48fe008-21dd-4a8d-843d-d83306303abf" xmlns:ns4="ab4e11ed-c8eb-41e3-8d5c-3d1d5c0e904b" targetNamespace="http://schemas.microsoft.com/office/2006/metadata/properties" ma:root="true" ma:fieldsID="924552c691bfe7c7bd6a81221445b13e" ns1:_="" ns2:_="" ns4:_="">
    <xsd:import namespace="http://schemas.microsoft.com/sharepoint/v3"/>
    <xsd:import namespace="d48fe008-21dd-4a8d-843d-d83306303abf"/>
    <xsd:import namespace="ab4e11ed-c8eb-41e3-8d5c-3d1d5c0e904b"/>
    <xsd:element name="properties">
      <xsd:complexType>
        <xsd:sequence>
          <xsd:element name="documentManagement">
            <xsd:complexType>
              <xsd:all>
                <xsd:element ref="ns2:DescriptionText" minOccurs="0"/>
                <xsd:element ref="ns2:Thumbnail1" minOccurs="0"/>
                <xsd:element ref="ns2:ACECoverImage" minOccurs="0"/>
                <xsd:element ref="ns2:PublishDate" minOccurs="0"/>
                <xsd:element ref="ns2:ACETileType"/>
                <xsd:element ref="ns2:ACEHomepageFeaturedTitle" minOccurs="0"/>
                <xsd:element ref="ns4:ProtivitiRequiredMembership" minOccurs="0"/>
                <xsd:element ref="ns2:ACELibraryVisibility" minOccurs="0"/>
                <xsd:element ref="ns2:o1f3c39708c64d6987f3818420e69c03" minOccurs="0"/>
                <xsd:element ref="ns2:TaxCatchAll" minOccurs="0"/>
                <xsd:element ref="ns2:TaxCatchAllLabel" minOccurs="0"/>
                <xsd:element ref="ns2:a18a6b0a902e4bd38f7f201eb5aa952a" minOccurs="0"/>
                <xsd:element ref="ns2:mf485291e70740809e33369ddc2eee8b" minOccurs="0"/>
                <xsd:element ref="ns2:nba3b2c403af4024b055935bc78267d7" minOccurs="0"/>
                <xsd:element ref="ns2:SharedWithUsers" minOccurs="0"/>
                <xsd:element ref="ns2:l97c944a3da34b3ab28d62629b09ad0e" minOccurs="0"/>
                <xsd:element ref="ns2:PinToHomepage" minOccurs="0"/>
                <xsd:element ref="ns2:HideFromSearch" minOccurs="0"/>
                <xsd:element ref="ns1:PublishingStartDate" minOccurs="0"/>
                <xsd:element ref="ns1:PublishingExpirationDate" minOccurs="0"/>
                <xsd:element ref="ns2:RequireSignUp" minOccurs="0"/>
                <xsd:element ref="ns2:MarketingInterestAreasLook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3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3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8fe008-21dd-4a8d-843d-d83306303abf" elementFormDefault="qualified">
    <xsd:import namespace="http://schemas.microsoft.com/office/2006/documentManagement/types"/>
    <xsd:import namespace="http://schemas.microsoft.com/office/infopath/2007/PartnerControls"/>
    <xsd:element name="DescriptionText" ma:index="2" nillable="true" ma:displayName="Brief Description" ma:internalName="DescriptionText">
      <xsd:simpleType>
        <xsd:restriction base="dms:Note"/>
      </xsd:simpleType>
    </xsd:element>
    <xsd:element name="Thumbnail1" ma:index="3" nillable="true" ma:displayName="Thumbnail" ma:internalName="Thumbnail1">
      <xsd:simpleType>
        <xsd:restriction base="dms:Unknown"/>
      </xsd:simpleType>
    </xsd:element>
    <xsd:element name="ACECoverImage" ma:index="4" nillable="true" ma:displayName="ACE Cover Image" ma:internalName="ACECoverImage">
      <xsd:simpleType>
        <xsd:restriction base="dms:Unknown"/>
      </xsd:simpleType>
    </xsd:element>
    <xsd:element name="PublishDate" ma:index="6" nillable="true" ma:displayName="Publish Date" ma:format="DateOnly" ma:internalName="PublishDate">
      <xsd:simpleType>
        <xsd:restriction base="dms:DateTime"/>
      </xsd:simpleType>
    </xsd:element>
    <xsd:element name="ACETileType" ma:index="12" ma:displayName="ACE Tile Type" ma:list="{50de9e05-1f50-428e-8fe0-cf49155a3494}" ma:internalName="ACETileType" ma:showField="Title" ma:web="d48fe008-21dd-4a8d-843d-d83306303abf">
      <xsd:simpleType>
        <xsd:restriction base="dms:Lookup"/>
      </xsd:simpleType>
    </xsd:element>
    <xsd:element name="ACEHomepageFeaturedTitle" ma:index="13" nillable="true" ma:displayName="ACE Homepage Featured Title" ma:internalName="ACEHomepageFeaturedTitle">
      <xsd:simpleType>
        <xsd:restriction base="dms:Text">
          <xsd:maxLength value="255"/>
        </xsd:restriction>
      </xsd:simpleType>
    </xsd:element>
    <xsd:element name="ACELibraryVisibility" ma:index="15" nillable="true" ma:displayName="ACE Library Visibility" ma:internalName="ACELibraryVisibility">
      <xsd:complexType>
        <xsd:complexContent>
          <xsd:extension base="dms:MultiChoice">
            <xsd:sequence>
              <xsd:element name="Value" maxOccurs="unbounded" minOccurs="0" nillable="true">
                <xsd:simpleType>
                  <xsd:restriction base="dms:Choice">
                    <xsd:enumeration value="Show in Publications library"/>
                    <xsd:enumeration value="Show in Advocacy library"/>
                  </xsd:restriction>
                </xsd:simpleType>
              </xsd:element>
            </xsd:sequence>
          </xsd:extension>
        </xsd:complexContent>
      </xsd:complexType>
    </xsd:element>
    <xsd:element name="o1f3c39708c64d6987f3818420e69c03" ma:index="17" nillable="true" ma:taxonomy="true" ma:internalName="o1f3c39708c64d6987f3818420e69c03" ma:taxonomyFieldName="ACEAudience" ma:displayName="ACE Audience" ma:default="" ma:fieldId="{81f3c397-08c6-4d69-87f3-818420e69c03}" ma:taxonomyMulti="true" ma:sspId="868bacea-ccb5-419d-989f-5f183de58314" ma:termSetId="e300d74d-310c-4a97-8120-3167e4c5323e" ma:anchorId="00000000-0000-0000-0000-000000000000" ma:open="false" ma:isKeyword="false">
      <xsd:complexType>
        <xsd:sequence>
          <xsd:element ref="pc:Terms" minOccurs="0" maxOccurs="1"/>
        </xsd:sequence>
      </xsd:complexType>
    </xsd:element>
    <xsd:element name="TaxCatchAll" ma:index="18" nillable="true" ma:displayName="Taxonomy Catch All Column" ma:description="" ma:hidden="true" ma:list="{0542d8d8-54f5-4990-a4fa-878fdd095f4e}" ma:internalName="TaxCatchAll" ma:showField="CatchAllData" ma:web="d48fe008-21dd-4a8d-843d-d83306303abf">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description="" ma:hidden="true" ma:list="{0542d8d8-54f5-4990-a4fa-878fdd095f4e}" ma:internalName="TaxCatchAllLabel" ma:readOnly="true" ma:showField="CatchAllDataLabel" ma:web="d48fe008-21dd-4a8d-843d-d83306303abf">
      <xsd:complexType>
        <xsd:complexContent>
          <xsd:extension base="dms:MultiChoiceLookup">
            <xsd:sequence>
              <xsd:element name="Value" type="dms:Lookup" maxOccurs="unbounded" minOccurs="0" nillable="true"/>
            </xsd:sequence>
          </xsd:extension>
        </xsd:complexContent>
      </xsd:complexType>
    </xsd:element>
    <xsd:element name="a18a6b0a902e4bd38f7f201eb5aa952a" ma:index="23" nillable="true" ma:taxonomy="true" ma:internalName="a18a6b0a902e4bd38f7f201eb5aa952a" ma:taxonomyFieldName="ACEProgramsServicesDepartments" ma:displayName="ACE Programs Services Departments" ma:default="" ma:fieldId="{a18a6b0a-902e-4bd3-8f7f-201eb5aa952a}" ma:taxonomyMulti="true" ma:sspId="868bacea-ccb5-419d-989f-5f183de58314" ma:termSetId="63637488-4496-4cba-a287-f2fbd465e671" ma:anchorId="00000000-0000-0000-0000-000000000000" ma:open="false" ma:isKeyword="false">
      <xsd:complexType>
        <xsd:sequence>
          <xsd:element ref="pc:Terms" minOccurs="0" maxOccurs="1"/>
        </xsd:sequence>
      </xsd:complexType>
    </xsd:element>
    <xsd:element name="mf485291e70740809e33369ddc2eee8b" ma:index="24" nillable="true" ma:taxonomy="true" ma:internalName="mf485291e70740809e33369ddc2eee8b" ma:taxonomyFieldName="ACETopic" ma:displayName="ACE Topic" ma:default="" ma:fieldId="{6f485291-e707-4080-9e33-369ddc2eee8b}" ma:taxonomyMulti="true" ma:sspId="868bacea-ccb5-419d-989f-5f183de58314" ma:termSetId="fcec6528-1e77-43b4-8e98-be7ecb6eccb2" ma:anchorId="00000000-0000-0000-0000-000000000000" ma:open="false" ma:isKeyword="false">
      <xsd:complexType>
        <xsd:sequence>
          <xsd:element ref="pc:Terms" minOccurs="0" maxOccurs="1"/>
        </xsd:sequence>
      </xsd:complexType>
    </xsd:element>
    <xsd:element name="nba3b2c403af4024b055935bc78267d7" ma:index="25" nillable="true" ma:taxonomy="true" ma:internalName="nba3b2c403af4024b055935bc78267d7" ma:taxonomyFieldName="ACEEventType" ma:displayName="ACE Event Type" ma:default="" ma:fieldId="{7ba3b2c4-03af-4024-b055-935bc78267d7}" ma:taxonomyMulti="true" ma:sspId="868bacea-ccb5-419d-989f-5f183de58314" ma:termSetId="69152b88-d700-4034-b223-4516d5bd3ace" ma:anchorId="00000000-0000-0000-0000-000000000000" ma:open="false" ma:isKeyword="false">
      <xsd:complexType>
        <xsd:sequence>
          <xsd:element ref="pc:Terms" minOccurs="0" maxOccurs="1"/>
        </xsd:sequence>
      </xsd:complexType>
    </xsd:element>
    <xsd:element name="SharedWithUsers" ma:index="2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97c944a3da34b3ab28d62629b09ad0e" ma:index="28" nillable="true" ma:taxonomy="true" ma:internalName="l97c944a3da34b3ab28d62629b09ad0e" ma:taxonomyFieldName="ACEDocumentType" ma:displayName="ACE Document Type" ma:indexed="true" ma:default="" ma:fieldId="{597c944a-3da3-4b3a-b28d-62629b09ad0e}" ma:sspId="868bacea-ccb5-419d-989f-5f183de58314" ma:termSetId="060cb9cc-14f2-44ad-a6f7-91ea1a07a7cf" ma:anchorId="00000000-0000-0000-0000-000000000000" ma:open="false" ma:isKeyword="false">
      <xsd:complexType>
        <xsd:sequence>
          <xsd:element ref="pc:Terms" minOccurs="0" maxOccurs="1"/>
        </xsd:sequence>
      </xsd:complexType>
    </xsd:element>
    <xsd:element name="PinToHomepage" ma:index="30" nillable="true" ma:displayName="Pin To Homepage" ma:default="0" ma:internalName="PinToHomepage">
      <xsd:simpleType>
        <xsd:restriction base="dms:Boolean"/>
      </xsd:simpleType>
    </xsd:element>
    <xsd:element name="HideFromSearch" ma:index="31" nillable="true" ma:displayName="Hide From Search" ma:default="0" ma:internalName="HideFromSearch">
      <xsd:simpleType>
        <xsd:restriction base="dms:Boolean"/>
      </xsd:simpleType>
    </xsd:element>
    <xsd:element name="RequireSignUp" ma:index="35" nillable="true" ma:displayName="Require Sign Up" ma:default="0" ma:internalName="RequireSignUp">
      <xsd:simpleType>
        <xsd:restriction base="dms:Boolean"/>
      </xsd:simpleType>
    </xsd:element>
    <xsd:element name="MarketingInterestAreasLookup" ma:index="36" nillable="true" ma:displayName="Marketing Interest Areas Lookup" ma:list="{6cacb00d-4cac-4418-8fb6-32d43d82a926}" ma:internalName="MarketingInterestAreasLookup" ma:showField="Title" ma:web="d48fe008-21dd-4a8d-843d-d83306303a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4e11ed-c8eb-41e3-8d5c-3d1d5c0e904b" elementFormDefault="qualified">
    <xsd:import namespace="http://schemas.microsoft.com/office/2006/documentManagement/types"/>
    <xsd:import namespace="http://schemas.microsoft.com/office/infopath/2007/PartnerControls"/>
    <xsd:element name="ProtivitiRequiredMembership" ma:index="14" nillable="true" ma:displayName="Required Membership" ma:internalName="ProtivitiRequiredMembership">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ocument_x0020_Url xmlns="041dd455-2657-4d35-8092-12753252e846" xsi:nil="true"/>
    <URL xmlns="http://schemas.microsoft.com/sharepoint/v3">
      <Url xsi:nil="true"/>
      <Description xsi:nil="true"/>
    </URL>
    <PublishingExpirationDate xmlns="http://schemas.microsoft.com/sharepoint/v3" xsi:nil="true"/>
    <PublishingStartDate xmlns="http://schemas.microsoft.com/sharepoint/v3" xsi:nil="true"/>
    <_dlc_DocId xmlns="041dd455-2657-4d35-8092-12753252e846">EHKXQPT5MPYZ-46-2217</_dlc_DocId>
    <_dlc_DocIdUrl xmlns="041dd455-2657-4d35-8092-12753252e846">
      <Url>https://admin.acenet.edu/news-room/_layouts/DocIdRedir.aspx?ID=EHKXQPT5MPYZ-46-2217</Url>
      <Description>EHKXQPT5MPYZ-46-2217</Description>
    </_dlc_DocIdUrl>
  </documentManagement>
</p:properties>
</file>

<file path=customXml/itemProps1.xml><?xml version="1.0" encoding="utf-8"?>
<ds:datastoreItem xmlns:ds="http://schemas.openxmlformats.org/officeDocument/2006/customXml" ds:itemID="{1A9F10C9-6A70-4D6C-ACDC-71CDA6B2FA29}"/>
</file>

<file path=customXml/itemProps2.xml><?xml version="1.0" encoding="utf-8"?>
<ds:datastoreItem xmlns:ds="http://schemas.openxmlformats.org/officeDocument/2006/customXml" ds:itemID="{CA8E0DB6-0735-40CA-9EE5-C1FF85020473}"/>
</file>

<file path=customXml/itemProps3.xml><?xml version="1.0" encoding="utf-8"?>
<ds:datastoreItem xmlns:ds="http://schemas.openxmlformats.org/officeDocument/2006/customXml" ds:itemID="{14988EBC-F642-46C3-A0C6-8A2B94BC81A0}"/>
</file>

<file path=customXml/itemProps4.xml><?xml version="1.0" encoding="utf-8"?>
<ds:datastoreItem xmlns:ds="http://schemas.openxmlformats.org/officeDocument/2006/customXml" ds:itemID="{21F4E0CD-6B72-4D0A-BEAA-50BC716DBA24}"/>
</file>

<file path=customXml/itemProps5.xml><?xml version="1.0" encoding="utf-8"?>
<ds:datastoreItem xmlns:ds="http://schemas.openxmlformats.org/officeDocument/2006/customXml" ds:itemID="{1A9F10C9-6A70-4D6C-ACDC-71CDA6B2FA29}"/>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Adam King</cp:lastModifiedBy>
  <cp:revision>2</cp:revision>
  <dcterms:created xsi:type="dcterms:W3CDTF">2018-06-25T20:49:00Z</dcterms:created>
  <dcterms:modified xsi:type="dcterms:W3CDTF">2018-06-2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95AE11C0304D4AB62CC27D569F37EE00EA7D3D4B646E5B4DB7D57F23C5A9A093</vt:lpwstr>
  </property>
  <property fmtid="{D5CDD505-2E9C-101B-9397-08002B2CF9AE}" pid="3" name="_dlc_DocIdItemGuid">
    <vt:lpwstr>0b4cfb7b-65ea-4cc9-b79a-bb21d7a677ab</vt:lpwstr>
  </property>
</Properties>
</file>